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483535" w14:textId="475F8430" w:rsidR="007C2A6D" w:rsidRPr="007C43A3" w:rsidRDefault="007C2A6D" w:rsidP="007C2A6D">
      <w:pPr>
        <w:pStyle w:val="Heading3"/>
        <w:jc w:val="center"/>
        <w:rPr>
          <w:rFonts w:ascii="Arial" w:hAnsi="Arial" w:cs="Arial"/>
          <w:color w:val="0070C0"/>
          <w:sz w:val="36"/>
          <w:szCs w:val="36"/>
        </w:rPr>
      </w:pPr>
      <w:r w:rsidRPr="007C43A3">
        <w:rPr>
          <w:rFonts w:ascii="Arial" w:hAnsi="Arial" w:cs="Arial"/>
          <w:color w:val="0070C0"/>
          <w:sz w:val="36"/>
          <w:szCs w:val="36"/>
        </w:rPr>
        <w:t>Sample SE</w:t>
      </w:r>
      <w:r w:rsidR="00262F04" w:rsidRPr="007C43A3">
        <w:rPr>
          <w:rFonts w:ascii="Arial" w:hAnsi="Arial" w:cs="Arial"/>
          <w:color w:val="0070C0"/>
          <w:sz w:val="36"/>
          <w:szCs w:val="36"/>
        </w:rPr>
        <w:t>P</w:t>
      </w:r>
      <w:r w:rsidRPr="007C43A3">
        <w:rPr>
          <w:rFonts w:ascii="Arial" w:hAnsi="Arial" w:cs="Arial"/>
          <w:color w:val="0070C0"/>
          <w:sz w:val="36"/>
          <w:szCs w:val="36"/>
        </w:rPr>
        <w:t>A</w:t>
      </w:r>
      <w:r w:rsidR="00262F04" w:rsidRPr="007C43A3">
        <w:rPr>
          <w:rFonts w:ascii="Arial" w:hAnsi="Arial" w:cs="Arial"/>
          <w:color w:val="0070C0"/>
          <w:sz w:val="36"/>
          <w:szCs w:val="36"/>
        </w:rPr>
        <w:t>G</w:t>
      </w:r>
      <w:r w:rsidRPr="007C43A3">
        <w:rPr>
          <w:rFonts w:ascii="Arial" w:hAnsi="Arial" w:cs="Arial"/>
          <w:color w:val="0070C0"/>
          <w:sz w:val="36"/>
          <w:szCs w:val="36"/>
        </w:rPr>
        <w:t xml:space="preserve"> Membership Grid   </w:t>
      </w:r>
      <w:r w:rsidRPr="007C43A3">
        <w:rPr>
          <w:rFonts w:ascii="Times New Roman" w:hAnsi="Times New Roman" w:cs="Times New Roman"/>
          <w:b w:val="0"/>
          <w:bCs w:val="0"/>
          <w:color w:val="0070C0"/>
          <w:sz w:val="24"/>
          <w:szCs w:val="24"/>
        </w:rPr>
        <w:t xml:space="preserve">                                                                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58"/>
        <w:gridCol w:w="1800"/>
        <w:gridCol w:w="900"/>
        <w:gridCol w:w="900"/>
        <w:gridCol w:w="990"/>
        <w:gridCol w:w="1440"/>
        <w:gridCol w:w="1440"/>
        <w:gridCol w:w="1440"/>
        <w:gridCol w:w="1530"/>
        <w:gridCol w:w="1620"/>
        <w:gridCol w:w="900"/>
      </w:tblGrid>
      <w:tr w:rsidR="007C2A6D" w14:paraId="3F4A05E8" w14:textId="77777777" w:rsidTr="007C43A3">
        <w:trPr>
          <w:cantSplit/>
          <w:trHeight w:val="390"/>
        </w:trPr>
        <w:tc>
          <w:tcPr>
            <w:tcW w:w="1458" w:type="dxa"/>
            <w:vMerge w:val="restart"/>
            <w:shd w:val="clear" w:color="auto" w:fill="DDDDDD"/>
          </w:tcPr>
          <w:p w14:paraId="3B2DF4DE" w14:textId="77777777" w:rsidR="007C2A6D" w:rsidRPr="00947C82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1ED0DD1" w14:textId="6E37CF08" w:rsidR="00262F04" w:rsidRDefault="00262F04" w:rsidP="00262F04">
            <w:pPr>
              <w:ind w:right="-108"/>
              <w:rPr>
                <w:rFonts w:ascii="Arial" w:hAnsi="Arial" w:cs="Arial"/>
                <w:sz w:val="18"/>
                <w:szCs w:val="18"/>
              </w:rPr>
            </w:pPr>
          </w:p>
          <w:p w14:paraId="70180494" w14:textId="66420D16" w:rsidR="007C2A6D" w:rsidRPr="00947C82" w:rsidRDefault="00262F04" w:rsidP="009B65DD">
            <w:pPr>
              <w:ind w:right="-108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EPAG </w:t>
            </w:r>
            <w:r w:rsidR="007C2A6D" w:rsidRPr="00947C82">
              <w:rPr>
                <w:rFonts w:ascii="Arial" w:hAnsi="Arial" w:cs="Arial"/>
                <w:sz w:val="18"/>
                <w:szCs w:val="18"/>
              </w:rPr>
              <w:t>member’s name</w:t>
            </w:r>
          </w:p>
        </w:tc>
        <w:tc>
          <w:tcPr>
            <w:tcW w:w="1800" w:type="dxa"/>
            <w:vMerge w:val="restart"/>
            <w:shd w:val="clear" w:color="auto" w:fill="DDDDDD"/>
          </w:tcPr>
          <w:p w14:paraId="64749D19" w14:textId="77777777" w:rsidR="007C2A6D" w:rsidRPr="00947C82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128AD72" w14:textId="77777777" w:rsidR="007C2A6D" w:rsidRPr="00947C82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0929C0C" w14:textId="0EFCE4AE" w:rsidR="007C2A6D" w:rsidRPr="00947C82" w:rsidRDefault="00262F04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EPAG </w:t>
            </w:r>
            <w:r w:rsidR="007C2A6D" w:rsidRPr="00947C82">
              <w:rPr>
                <w:rFonts w:ascii="Arial" w:hAnsi="Arial" w:cs="Arial"/>
                <w:sz w:val="18"/>
                <w:szCs w:val="18"/>
              </w:rPr>
              <w:t>member’s</w:t>
            </w:r>
          </w:p>
          <w:p w14:paraId="63794396" w14:textId="77777777" w:rsidR="007C2A6D" w:rsidRPr="00947C82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>contact info</w:t>
            </w:r>
          </w:p>
          <w:p w14:paraId="3E22C4EB" w14:textId="77777777" w:rsidR="007C2A6D" w:rsidRPr="00947C82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>(address, phone #, email)</w:t>
            </w:r>
          </w:p>
        </w:tc>
        <w:tc>
          <w:tcPr>
            <w:tcW w:w="5670" w:type="dxa"/>
            <w:gridSpan w:val="5"/>
            <w:shd w:val="clear" w:color="auto" w:fill="DDDDDD"/>
          </w:tcPr>
          <w:p w14:paraId="56E9516C" w14:textId="16DD98F7" w:rsidR="007C2A6D" w:rsidRPr="00947C82" w:rsidRDefault="00262F04" w:rsidP="009B65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EPAG </w:t>
            </w:r>
            <w:r w:rsidR="007C2A6D" w:rsidRPr="00947C82">
              <w:rPr>
                <w:rFonts w:ascii="Arial" w:hAnsi="Arial" w:cs="Arial"/>
                <w:sz w:val="20"/>
                <w:szCs w:val="20"/>
              </w:rPr>
              <w:t>member is a …</w:t>
            </w:r>
          </w:p>
          <w:p w14:paraId="4FE58535" w14:textId="77777777" w:rsidR="007C2A6D" w:rsidRPr="00947C82" w:rsidRDefault="007C2A6D" w:rsidP="009B65D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47C82">
              <w:rPr>
                <w:rFonts w:ascii="Arial" w:hAnsi="Arial" w:cs="Arial"/>
                <w:sz w:val="20"/>
                <w:szCs w:val="20"/>
              </w:rPr>
              <w:t>(check all categories that apply)</w:t>
            </w:r>
          </w:p>
        </w:tc>
        <w:tc>
          <w:tcPr>
            <w:tcW w:w="1440" w:type="dxa"/>
            <w:vMerge w:val="restart"/>
            <w:shd w:val="clear" w:color="auto" w:fill="DDDDDD"/>
          </w:tcPr>
          <w:p w14:paraId="33342E74" w14:textId="77777777" w:rsidR="007C2A6D" w:rsidRPr="00947C82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3E6D6B4" w14:textId="77777777" w:rsidR="007C2A6D" w:rsidRPr="00947C82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AB6CA5D" w14:textId="05E1FC77" w:rsidR="007C2A6D" w:rsidRPr="00947C82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 xml:space="preserve">Geographic </w:t>
            </w:r>
          </w:p>
          <w:p w14:paraId="317E4972" w14:textId="0C0B16F8" w:rsidR="007C2A6D" w:rsidRPr="00947C82" w:rsidRDefault="007C43A3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="007C2A6D" w:rsidRPr="00947C82">
              <w:rPr>
                <w:rFonts w:ascii="Arial" w:hAnsi="Arial" w:cs="Arial"/>
                <w:sz w:val="18"/>
                <w:szCs w:val="18"/>
              </w:rPr>
              <w:t>epresent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(e.g. city ward #)</w:t>
            </w:r>
          </w:p>
        </w:tc>
        <w:tc>
          <w:tcPr>
            <w:tcW w:w="1530" w:type="dxa"/>
            <w:vMerge w:val="restart"/>
            <w:shd w:val="clear" w:color="auto" w:fill="DDDDDD"/>
          </w:tcPr>
          <w:p w14:paraId="54D47753" w14:textId="77777777" w:rsidR="007C2A6D" w:rsidRPr="00947C82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DF22155" w14:textId="77777777" w:rsidR="007C2A6D" w:rsidRPr="00947C82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589BBFF" w14:textId="77777777" w:rsidR="007C2A6D" w:rsidRPr="00947C82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>Elementary, middle, or high school</w:t>
            </w:r>
          </w:p>
          <w:p w14:paraId="7ECE7686" w14:textId="45C73028" w:rsidR="007C2A6D" w:rsidRPr="00947C82" w:rsidRDefault="007C43A3" w:rsidP="00262F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="007C2A6D" w:rsidRPr="00947C82">
              <w:rPr>
                <w:rFonts w:ascii="Arial" w:hAnsi="Arial" w:cs="Arial"/>
                <w:sz w:val="18"/>
                <w:szCs w:val="18"/>
              </w:rPr>
              <w:t>epresent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(specify)</w:t>
            </w:r>
          </w:p>
        </w:tc>
        <w:tc>
          <w:tcPr>
            <w:tcW w:w="1620" w:type="dxa"/>
            <w:vMerge w:val="restart"/>
            <w:shd w:val="clear" w:color="auto" w:fill="DDDDDD"/>
          </w:tcPr>
          <w:p w14:paraId="51A5E432" w14:textId="77777777" w:rsidR="007C2A6D" w:rsidRPr="00947C82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AC8EA8F" w14:textId="77777777" w:rsidR="00262F04" w:rsidRDefault="00262F04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24D65F0" w14:textId="0E296CDD" w:rsidR="007C2A6D" w:rsidRPr="00947C82" w:rsidRDefault="000F3719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ultural </w:t>
            </w:r>
            <w:r w:rsidR="007C2A6D">
              <w:rPr>
                <w:rFonts w:ascii="Arial" w:hAnsi="Arial" w:cs="Arial"/>
                <w:sz w:val="18"/>
                <w:szCs w:val="18"/>
              </w:rPr>
              <w:t xml:space="preserve">or </w:t>
            </w:r>
            <w:r>
              <w:rPr>
                <w:rFonts w:ascii="Arial" w:hAnsi="Arial" w:cs="Arial"/>
                <w:sz w:val="18"/>
                <w:szCs w:val="18"/>
              </w:rPr>
              <w:t>Linguistic D</w:t>
            </w:r>
            <w:r w:rsidR="007C2A6D">
              <w:rPr>
                <w:rFonts w:ascii="Arial" w:hAnsi="Arial" w:cs="Arial"/>
                <w:sz w:val="18"/>
                <w:szCs w:val="18"/>
              </w:rPr>
              <w:t xml:space="preserve">iversity 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="007C2A6D">
              <w:rPr>
                <w:rFonts w:ascii="Arial" w:hAnsi="Arial" w:cs="Arial"/>
                <w:sz w:val="18"/>
                <w:szCs w:val="18"/>
              </w:rPr>
              <w:t>epresentation</w:t>
            </w:r>
            <w:r w:rsidR="007C43A3">
              <w:rPr>
                <w:rFonts w:ascii="Arial" w:hAnsi="Arial" w:cs="Arial"/>
                <w:sz w:val="18"/>
                <w:szCs w:val="18"/>
              </w:rPr>
              <w:t xml:space="preserve"> (specify)</w:t>
            </w:r>
          </w:p>
        </w:tc>
        <w:tc>
          <w:tcPr>
            <w:tcW w:w="900" w:type="dxa"/>
            <w:vMerge w:val="restart"/>
            <w:shd w:val="clear" w:color="auto" w:fill="DDDDDD"/>
          </w:tcPr>
          <w:p w14:paraId="4E4C8506" w14:textId="77777777" w:rsidR="007C2A6D" w:rsidRPr="00947C82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169EDBF" w14:textId="77777777" w:rsidR="007C2A6D" w:rsidRPr="00947C82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3811FB9" w14:textId="77777777" w:rsidR="00262F04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>Date</w:t>
            </w:r>
          </w:p>
          <w:p w14:paraId="5BCF27A8" w14:textId="77777777" w:rsidR="00262F04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 xml:space="preserve">term </w:t>
            </w:r>
          </w:p>
          <w:p w14:paraId="57D2711B" w14:textId="736DF14E" w:rsidR="007C2A6D" w:rsidRPr="00947C82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>ends</w:t>
            </w:r>
          </w:p>
        </w:tc>
      </w:tr>
      <w:tr w:rsidR="007C2A6D" w14:paraId="0A56A954" w14:textId="77777777" w:rsidTr="007C43A3">
        <w:trPr>
          <w:cantSplit/>
          <w:trHeight w:val="1088"/>
        </w:trPr>
        <w:tc>
          <w:tcPr>
            <w:tcW w:w="1458" w:type="dxa"/>
            <w:vMerge/>
            <w:shd w:val="clear" w:color="auto" w:fill="C0C0C0"/>
          </w:tcPr>
          <w:p w14:paraId="15D16635" w14:textId="77777777" w:rsidR="007C2A6D" w:rsidRDefault="007C2A6D" w:rsidP="009B65DD">
            <w:pPr>
              <w:jc w:val="center"/>
              <w:rPr>
                <w:rFonts w:ascii="Goudy" w:hAnsi="Goudy" w:cs="Goudy"/>
                <w:sz w:val="20"/>
                <w:szCs w:val="20"/>
              </w:rPr>
            </w:pPr>
          </w:p>
        </w:tc>
        <w:tc>
          <w:tcPr>
            <w:tcW w:w="1800" w:type="dxa"/>
            <w:vMerge/>
            <w:shd w:val="clear" w:color="auto" w:fill="C0C0C0"/>
          </w:tcPr>
          <w:p w14:paraId="1D4AB953" w14:textId="77777777" w:rsidR="007C2A6D" w:rsidRDefault="007C2A6D" w:rsidP="009B65DD">
            <w:pPr>
              <w:jc w:val="center"/>
              <w:rPr>
                <w:rFonts w:ascii="Goudy" w:hAnsi="Goudy" w:cs="Goudy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DDDDDD"/>
          </w:tcPr>
          <w:p w14:paraId="56B47639" w14:textId="77777777" w:rsidR="007C2A6D" w:rsidRPr="00947C82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</w:p>
          <w:p w14:paraId="67A259F8" w14:textId="77777777" w:rsidR="007C2A6D" w:rsidRPr="00947C82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>family</w:t>
            </w:r>
          </w:p>
          <w:p w14:paraId="5A6266DE" w14:textId="77777777" w:rsidR="007C2A6D" w:rsidRPr="00947C82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>member</w:t>
            </w:r>
          </w:p>
        </w:tc>
        <w:tc>
          <w:tcPr>
            <w:tcW w:w="900" w:type="dxa"/>
            <w:shd w:val="clear" w:color="auto" w:fill="DDDDDD"/>
          </w:tcPr>
          <w:p w14:paraId="0C114272" w14:textId="77777777" w:rsidR="007C2A6D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CEE8450" w14:textId="77777777" w:rsidR="007C2A6D" w:rsidRPr="00947C82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acher</w:t>
            </w:r>
          </w:p>
        </w:tc>
        <w:tc>
          <w:tcPr>
            <w:tcW w:w="990" w:type="dxa"/>
            <w:shd w:val="clear" w:color="auto" w:fill="DDDDDD"/>
          </w:tcPr>
          <w:p w14:paraId="6556DDC8" w14:textId="77777777" w:rsidR="007C2A6D" w:rsidRPr="00947C82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9D3378D" w14:textId="77777777" w:rsidR="007C2A6D" w:rsidRPr="00947C82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>person</w:t>
            </w:r>
          </w:p>
          <w:p w14:paraId="47070486" w14:textId="77777777" w:rsidR="007C2A6D" w:rsidRPr="00947C82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 xml:space="preserve">with a </w:t>
            </w:r>
          </w:p>
          <w:p w14:paraId="73455C86" w14:textId="77777777" w:rsidR="007C2A6D" w:rsidRPr="00947C82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>disability</w:t>
            </w:r>
          </w:p>
        </w:tc>
        <w:tc>
          <w:tcPr>
            <w:tcW w:w="1440" w:type="dxa"/>
            <w:shd w:val="clear" w:color="auto" w:fill="DDDDDD"/>
          </w:tcPr>
          <w:p w14:paraId="35450133" w14:textId="77777777" w:rsidR="007C2A6D" w:rsidRPr="00947C82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C06C68A" w14:textId="77777777" w:rsidR="007C2A6D" w:rsidRPr="00947C82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>representative</w:t>
            </w:r>
          </w:p>
          <w:p w14:paraId="2AFB8E07" w14:textId="77777777" w:rsidR="007C2A6D" w:rsidRPr="00947C82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 xml:space="preserve">of a provider </w:t>
            </w:r>
          </w:p>
          <w:p w14:paraId="0F84599E" w14:textId="77777777" w:rsidR="007C2A6D" w:rsidRPr="00947C82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>agency</w:t>
            </w:r>
          </w:p>
          <w:p w14:paraId="636EC947" w14:textId="77777777" w:rsidR="007C2A6D" w:rsidRPr="00947C82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>(specify)</w:t>
            </w:r>
          </w:p>
        </w:tc>
        <w:tc>
          <w:tcPr>
            <w:tcW w:w="1440" w:type="dxa"/>
            <w:shd w:val="clear" w:color="auto" w:fill="DDDDDD"/>
          </w:tcPr>
          <w:p w14:paraId="2C2CA28E" w14:textId="77777777" w:rsidR="007C2A6D" w:rsidRPr="00947C82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99DCF25" w14:textId="77777777" w:rsidR="007C2A6D" w:rsidRPr="00947C82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 xml:space="preserve">other community </w:t>
            </w:r>
          </w:p>
          <w:p w14:paraId="76208626" w14:textId="77777777" w:rsidR="007C2A6D" w:rsidRPr="00947C82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>representative</w:t>
            </w:r>
          </w:p>
          <w:p w14:paraId="58C74A20" w14:textId="07E80161" w:rsidR="007C2A6D" w:rsidRPr="00947C82" w:rsidRDefault="007C2A6D" w:rsidP="009B65DD">
            <w:pPr>
              <w:rPr>
                <w:rFonts w:ascii="Arial" w:hAnsi="Arial" w:cs="Arial"/>
                <w:sz w:val="18"/>
                <w:szCs w:val="18"/>
              </w:rPr>
            </w:pPr>
            <w:r w:rsidRPr="00947C82">
              <w:rPr>
                <w:rFonts w:ascii="Arial" w:hAnsi="Arial" w:cs="Arial"/>
                <w:sz w:val="18"/>
                <w:szCs w:val="18"/>
              </w:rPr>
              <w:t>(specify)</w:t>
            </w:r>
          </w:p>
        </w:tc>
        <w:tc>
          <w:tcPr>
            <w:tcW w:w="1440" w:type="dxa"/>
            <w:vMerge/>
            <w:shd w:val="pct25" w:color="auto" w:fill="auto"/>
          </w:tcPr>
          <w:p w14:paraId="7073A43C" w14:textId="77777777" w:rsidR="007C2A6D" w:rsidRDefault="007C2A6D" w:rsidP="009B65DD">
            <w:pPr>
              <w:jc w:val="center"/>
              <w:rPr>
                <w:rFonts w:ascii="Goudy" w:hAnsi="Goudy" w:cs="Goudy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C0C0C0"/>
          </w:tcPr>
          <w:p w14:paraId="1F70803E" w14:textId="77777777" w:rsidR="007C2A6D" w:rsidRDefault="007C2A6D" w:rsidP="009B65DD">
            <w:pPr>
              <w:jc w:val="center"/>
              <w:rPr>
                <w:rFonts w:ascii="Goudy" w:hAnsi="Goudy" w:cs="Goudy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C0C0C0"/>
          </w:tcPr>
          <w:p w14:paraId="39F49A79" w14:textId="77777777" w:rsidR="007C2A6D" w:rsidRDefault="007C2A6D" w:rsidP="009B65DD">
            <w:pPr>
              <w:jc w:val="center"/>
              <w:rPr>
                <w:rFonts w:ascii="Goudy" w:hAnsi="Goudy" w:cs="Goudy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C0C0C0"/>
          </w:tcPr>
          <w:p w14:paraId="77D6E686" w14:textId="77777777" w:rsidR="007C2A6D" w:rsidRDefault="007C2A6D" w:rsidP="009B65DD">
            <w:pPr>
              <w:jc w:val="center"/>
              <w:rPr>
                <w:rFonts w:ascii="Goudy" w:hAnsi="Goudy" w:cs="Goudy"/>
                <w:sz w:val="20"/>
                <w:szCs w:val="20"/>
              </w:rPr>
            </w:pPr>
          </w:p>
        </w:tc>
      </w:tr>
      <w:tr w:rsidR="007C2A6D" w14:paraId="6BE8F045" w14:textId="77777777" w:rsidTr="00262F04">
        <w:trPr>
          <w:trHeight w:val="864"/>
        </w:trPr>
        <w:tc>
          <w:tcPr>
            <w:tcW w:w="1458" w:type="dxa"/>
          </w:tcPr>
          <w:p w14:paraId="39AABEBA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800" w:type="dxa"/>
          </w:tcPr>
          <w:p w14:paraId="6663BCC9" w14:textId="77777777" w:rsidR="007C2A6D" w:rsidRDefault="007C2A6D" w:rsidP="009B65DD">
            <w:pPr>
              <w:spacing w:line="360" w:lineRule="auto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1B4E5558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272CE125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90" w:type="dxa"/>
          </w:tcPr>
          <w:p w14:paraId="7FC6098D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6B696081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44A81F7C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00CCC42C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530" w:type="dxa"/>
          </w:tcPr>
          <w:p w14:paraId="4A8E8395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620" w:type="dxa"/>
          </w:tcPr>
          <w:p w14:paraId="585ABC6D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2BFB89F9" w14:textId="77777777" w:rsidR="007C2A6D" w:rsidRDefault="007C2A6D" w:rsidP="009B65DD">
            <w:pPr>
              <w:tabs>
                <w:tab w:val="left" w:pos="418"/>
              </w:tabs>
              <w:spacing w:line="360" w:lineRule="auto"/>
              <w:ind w:hanging="152"/>
              <w:jc w:val="center"/>
              <w:rPr>
                <w:rFonts w:ascii="Goudy" w:hAnsi="Goudy" w:cs="Goudy"/>
              </w:rPr>
            </w:pPr>
          </w:p>
        </w:tc>
      </w:tr>
      <w:tr w:rsidR="007C2A6D" w14:paraId="601FFEE6" w14:textId="77777777" w:rsidTr="00262F04">
        <w:trPr>
          <w:trHeight w:val="864"/>
        </w:trPr>
        <w:tc>
          <w:tcPr>
            <w:tcW w:w="1458" w:type="dxa"/>
          </w:tcPr>
          <w:p w14:paraId="62566699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800" w:type="dxa"/>
          </w:tcPr>
          <w:p w14:paraId="27AAEC33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63343A97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65B8996E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90" w:type="dxa"/>
          </w:tcPr>
          <w:p w14:paraId="75E30459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212AC00C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00164DA0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72ACAE9E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530" w:type="dxa"/>
          </w:tcPr>
          <w:p w14:paraId="65B3C5C7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620" w:type="dxa"/>
          </w:tcPr>
          <w:p w14:paraId="3CB75DCD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61965AA3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</w:tr>
      <w:tr w:rsidR="007C2A6D" w14:paraId="6272D5CD" w14:textId="77777777" w:rsidTr="00262F04">
        <w:trPr>
          <w:trHeight w:val="864"/>
        </w:trPr>
        <w:tc>
          <w:tcPr>
            <w:tcW w:w="1458" w:type="dxa"/>
          </w:tcPr>
          <w:p w14:paraId="468295AC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800" w:type="dxa"/>
          </w:tcPr>
          <w:p w14:paraId="1AB4B257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212A78B1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7564E3E8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90" w:type="dxa"/>
          </w:tcPr>
          <w:p w14:paraId="3A8831AB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15E646AA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3E319D8F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10763A76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530" w:type="dxa"/>
          </w:tcPr>
          <w:p w14:paraId="22AD8D99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620" w:type="dxa"/>
          </w:tcPr>
          <w:p w14:paraId="771DDA0E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4F43431F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</w:tr>
      <w:tr w:rsidR="007C2A6D" w14:paraId="0FFC3A67" w14:textId="77777777" w:rsidTr="00262F04">
        <w:trPr>
          <w:trHeight w:val="864"/>
        </w:trPr>
        <w:tc>
          <w:tcPr>
            <w:tcW w:w="1458" w:type="dxa"/>
          </w:tcPr>
          <w:p w14:paraId="6A80F5A2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800" w:type="dxa"/>
          </w:tcPr>
          <w:p w14:paraId="705C31B9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1BEC794D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59F63272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90" w:type="dxa"/>
          </w:tcPr>
          <w:p w14:paraId="54FA3773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1E2E102B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682F0FD8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707FC395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530" w:type="dxa"/>
          </w:tcPr>
          <w:p w14:paraId="707F1D78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620" w:type="dxa"/>
          </w:tcPr>
          <w:p w14:paraId="579A65A0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59398DA8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</w:tr>
      <w:tr w:rsidR="007C2A6D" w14:paraId="1788427C" w14:textId="77777777" w:rsidTr="00262F04">
        <w:trPr>
          <w:trHeight w:val="864"/>
        </w:trPr>
        <w:tc>
          <w:tcPr>
            <w:tcW w:w="1458" w:type="dxa"/>
          </w:tcPr>
          <w:p w14:paraId="5A594920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800" w:type="dxa"/>
          </w:tcPr>
          <w:p w14:paraId="2E5723F2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600AD427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1A79C2D3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90" w:type="dxa"/>
          </w:tcPr>
          <w:p w14:paraId="4C33C649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794AA9BF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405EEC50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149C9082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530" w:type="dxa"/>
          </w:tcPr>
          <w:p w14:paraId="55607DBA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620" w:type="dxa"/>
          </w:tcPr>
          <w:p w14:paraId="71C432BE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0EDB8BA0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</w:tr>
      <w:tr w:rsidR="007C2A6D" w14:paraId="49A95871" w14:textId="77777777" w:rsidTr="00262F04">
        <w:trPr>
          <w:trHeight w:val="864"/>
        </w:trPr>
        <w:tc>
          <w:tcPr>
            <w:tcW w:w="1458" w:type="dxa"/>
          </w:tcPr>
          <w:p w14:paraId="616B3BDA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800" w:type="dxa"/>
          </w:tcPr>
          <w:p w14:paraId="69E40BDC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6CA7E5D0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0028562D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90" w:type="dxa"/>
          </w:tcPr>
          <w:p w14:paraId="267EA855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640C9042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510711DC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1745159E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530" w:type="dxa"/>
          </w:tcPr>
          <w:p w14:paraId="505B0911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620" w:type="dxa"/>
          </w:tcPr>
          <w:p w14:paraId="4F77B3A2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3E331B41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</w:tr>
      <w:tr w:rsidR="007C2A6D" w14:paraId="58007E2F" w14:textId="77777777" w:rsidTr="00262F04">
        <w:trPr>
          <w:trHeight w:val="864"/>
        </w:trPr>
        <w:tc>
          <w:tcPr>
            <w:tcW w:w="1458" w:type="dxa"/>
          </w:tcPr>
          <w:p w14:paraId="00B2BA00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800" w:type="dxa"/>
          </w:tcPr>
          <w:p w14:paraId="63964865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176445F4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7CDC58DC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90" w:type="dxa"/>
          </w:tcPr>
          <w:p w14:paraId="2C49EB1B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2ACD35F7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1D9BFF54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049EEEA5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530" w:type="dxa"/>
          </w:tcPr>
          <w:p w14:paraId="6035DB19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620" w:type="dxa"/>
          </w:tcPr>
          <w:p w14:paraId="0D233FE7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1C573106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</w:tr>
      <w:tr w:rsidR="007C2A6D" w14:paraId="703AED93" w14:textId="77777777" w:rsidTr="00262F04">
        <w:trPr>
          <w:trHeight w:val="864"/>
        </w:trPr>
        <w:tc>
          <w:tcPr>
            <w:tcW w:w="1458" w:type="dxa"/>
          </w:tcPr>
          <w:p w14:paraId="25F5A419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800" w:type="dxa"/>
          </w:tcPr>
          <w:p w14:paraId="5BA51072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6674DC8C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2C3DDFB8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90" w:type="dxa"/>
          </w:tcPr>
          <w:p w14:paraId="5CBC6F28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44013F27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7EE08B0A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440" w:type="dxa"/>
          </w:tcPr>
          <w:p w14:paraId="0742F09A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530" w:type="dxa"/>
          </w:tcPr>
          <w:p w14:paraId="2E150210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1620" w:type="dxa"/>
          </w:tcPr>
          <w:p w14:paraId="76FCE98A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  <w:tc>
          <w:tcPr>
            <w:tcW w:w="900" w:type="dxa"/>
          </w:tcPr>
          <w:p w14:paraId="5F984925" w14:textId="77777777" w:rsidR="007C2A6D" w:rsidRDefault="007C2A6D" w:rsidP="009B65DD">
            <w:pPr>
              <w:spacing w:line="360" w:lineRule="auto"/>
              <w:jc w:val="center"/>
              <w:rPr>
                <w:rFonts w:ascii="Goudy" w:hAnsi="Goudy" w:cs="Goudy"/>
              </w:rPr>
            </w:pPr>
          </w:p>
        </w:tc>
      </w:tr>
    </w:tbl>
    <w:p w14:paraId="12CFBDA0" w14:textId="77777777" w:rsidR="006E412A" w:rsidRDefault="006E412A" w:rsidP="00262F04"/>
    <w:sectPr w:rsidR="006E412A" w:rsidSect="00262F04">
      <w:footerReference w:type="default" r:id="rId6"/>
      <w:footerReference w:type="firs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CA307E" w14:textId="77777777" w:rsidR="008D03B8" w:rsidRDefault="008D03B8" w:rsidP="007C2A6D">
      <w:r>
        <w:separator/>
      </w:r>
    </w:p>
  </w:endnote>
  <w:endnote w:type="continuationSeparator" w:id="0">
    <w:p w14:paraId="79DF6BC0" w14:textId="77777777" w:rsidR="008D03B8" w:rsidRDefault="008D03B8" w:rsidP="007C2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udy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FEDC70" w14:textId="2724BC7B" w:rsidR="00A0432D" w:rsidRDefault="00262F04" w:rsidP="00262F04">
    <w:pPr>
      <w:pStyle w:val="Footer"/>
      <w:jc w:val="center"/>
    </w:pPr>
    <w:r>
      <w:rPr>
        <w:color w:val="808080" w:themeColor="background1" w:themeShade="80"/>
        <w:sz w:val="20"/>
        <w:szCs w:val="20"/>
      </w:rPr>
      <w:t>Adapted from “</w:t>
    </w:r>
    <w:r w:rsidR="00A0432D" w:rsidRPr="00175F77">
      <w:rPr>
        <w:color w:val="808080" w:themeColor="background1" w:themeShade="80"/>
        <w:sz w:val="20"/>
        <w:szCs w:val="20"/>
      </w:rPr>
      <w:t>A Guide for Local Special Education Advisory Committees in Virginia</w:t>
    </w:r>
    <w:r>
      <w:rPr>
        <w:color w:val="808080" w:themeColor="background1" w:themeShade="80"/>
        <w:sz w:val="20"/>
        <w:szCs w:val="20"/>
      </w:rPr>
      <w:t>”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277D5B" w14:textId="77777777" w:rsidR="007C2A6D" w:rsidRDefault="007C2A6D" w:rsidP="007C2A6D">
    <w:pPr>
      <w:pStyle w:val="Footer"/>
      <w:jc w:val="center"/>
    </w:pPr>
    <w:r w:rsidRPr="00175F77">
      <w:rPr>
        <w:color w:val="808080" w:themeColor="background1" w:themeShade="80"/>
        <w:sz w:val="20"/>
        <w:szCs w:val="20"/>
      </w:rPr>
      <w:t>A Guide for Local Special Education Advisory Committees in Virginia</w:t>
    </w:r>
  </w:p>
  <w:p w14:paraId="6900EA64" w14:textId="77777777" w:rsidR="007C2A6D" w:rsidRDefault="007C2A6D">
    <w:pPr>
      <w:pStyle w:val="Footer"/>
    </w:pPr>
  </w:p>
  <w:p w14:paraId="632CF277" w14:textId="77777777" w:rsidR="007C2A6D" w:rsidRDefault="007C2A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71A49C" w14:textId="77777777" w:rsidR="008D03B8" w:rsidRDefault="008D03B8" w:rsidP="007C2A6D">
      <w:r>
        <w:separator/>
      </w:r>
    </w:p>
  </w:footnote>
  <w:footnote w:type="continuationSeparator" w:id="0">
    <w:p w14:paraId="0CFBFDAF" w14:textId="77777777" w:rsidR="008D03B8" w:rsidRDefault="008D03B8" w:rsidP="007C2A6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jKzNDYyMbI0NDRT0lEKTi0uzszPAykwqgUAPBs0LCwAAAA="/>
  </w:docVars>
  <w:rsids>
    <w:rsidRoot w:val="007C2A6D"/>
    <w:rsid w:val="000F3719"/>
    <w:rsid w:val="00136DEA"/>
    <w:rsid w:val="001F2E14"/>
    <w:rsid w:val="00252007"/>
    <w:rsid w:val="00262F04"/>
    <w:rsid w:val="004373F7"/>
    <w:rsid w:val="004B3B72"/>
    <w:rsid w:val="006E412A"/>
    <w:rsid w:val="007C2A6D"/>
    <w:rsid w:val="007C43A3"/>
    <w:rsid w:val="008D03B8"/>
    <w:rsid w:val="008D4C4D"/>
    <w:rsid w:val="009E3FBF"/>
    <w:rsid w:val="00A0432D"/>
    <w:rsid w:val="00AE224D"/>
    <w:rsid w:val="00FB4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16152"/>
  <w15:docId w15:val="{CC0C8042-CFBE-46EF-8BBE-D964A526A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2A6D"/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C2A6D"/>
    <w:pPr>
      <w:keepNext/>
      <w:spacing w:before="240" w:after="60"/>
      <w:outlineLvl w:val="2"/>
    </w:pPr>
    <w:rPr>
      <w:rFonts w:ascii="Cambria" w:hAnsi="Cambria" w:cs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7C2A6D"/>
    <w:rPr>
      <w:rFonts w:ascii="Cambria" w:eastAsia="Times New Roman" w:hAnsi="Cambria" w:cs="Cambria"/>
      <w:b/>
      <w:b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C2A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2A6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2A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2A6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A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A6D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0-06-01T14:30:00Z</dcterms:created>
  <dcterms:modified xsi:type="dcterms:W3CDTF">2020-12-07T20:19:00Z</dcterms:modified>
</cp:coreProperties>
</file>